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antha Hul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l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60 River Park Drive Columbus 4322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manthamoh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2059566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